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32B2DC" w14:textId="77777777" w:rsidR="008036ED" w:rsidRPr="00C85962" w:rsidRDefault="008036ED" w:rsidP="00FE22BD">
      <w:pPr>
        <w:jc w:val="center"/>
        <w:rPr>
          <w:rFonts w:ascii="Times New Roman" w:hAnsi="Times New Roman" w:cs="Times New Roman"/>
        </w:rPr>
      </w:pPr>
    </w:p>
    <w:p w14:paraId="460486A0" w14:textId="77777777" w:rsidR="008036ED" w:rsidRPr="00C85962" w:rsidRDefault="008036ED" w:rsidP="008036ED">
      <w:pPr>
        <w:jc w:val="center"/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Gettysburg Area Recreation Authority</w:t>
      </w:r>
    </w:p>
    <w:p w14:paraId="36AD86C3" w14:textId="77777777" w:rsidR="008036ED" w:rsidRPr="00C85962" w:rsidRDefault="008036ED" w:rsidP="008036ED">
      <w:pPr>
        <w:jc w:val="center"/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Board Meeting</w:t>
      </w:r>
    </w:p>
    <w:p w14:paraId="3A17AA20" w14:textId="5C44061F" w:rsidR="008036ED" w:rsidRPr="00C85962" w:rsidRDefault="00607A68" w:rsidP="008036E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ptember 21</w:t>
      </w:r>
      <w:r w:rsidRPr="00607A68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>, 2020</w:t>
      </w:r>
    </w:p>
    <w:p w14:paraId="38E66BD0" w14:textId="77777777" w:rsidR="002B70D9" w:rsidRPr="00C85962" w:rsidRDefault="002B70D9" w:rsidP="008036ED">
      <w:pPr>
        <w:jc w:val="center"/>
        <w:rPr>
          <w:rFonts w:ascii="Times New Roman" w:hAnsi="Times New Roman" w:cs="Times New Roman"/>
        </w:rPr>
      </w:pPr>
    </w:p>
    <w:p w14:paraId="7AC2CA66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Call to Order</w:t>
      </w:r>
    </w:p>
    <w:p w14:paraId="1DDBA1F8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Pledge of Allegiance</w:t>
      </w:r>
    </w:p>
    <w:p w14:paraId="0DE164C3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Approval of Agenda</w:t>
      </w:r>
    </w:p>
    <w:p w14:paraId="1AE35320" w14:textId="58C95FDD" w:rsidR="008036ED" w:rsidRPr="00C85962" w:rsidRDefault="008B272D" w:rsidP="008036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proval of Minutes – </w:t>
      </w:r>
      <w:r w:rsidR="00607A68">
        <w:rPr>
          <w:rFonts w:ascii="Times New Roman" w:hAnsi="Times New Roman" w:cs="Times New Roman"/>
        </w:rPr>
        <w:t>August</w:t>
      </w:r>
      <w:r w:rsidR="00ED3456">
        <w:rPr>
          <w:rFonts w:ascii="Times New Roman" w:hAnsi="Times New Roman" w:cs="Times New Roman"/>
        </w:rPr>
        <w:t xml:space="preserve"> Minutes</w:t>
      </w:r>
    </w:p>
    <w:p w14:paraId="1DF8B4A4" w14:textId="10618668" w:rsidR="008036ED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Public Comments</w:t>
      </w:r>
    </w:p>
    <w:p w14:paraId="6936AC07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Financial Report</w:t>
      </w:r>
    </w:p>
    <w:p w14:paraId="71726813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New Business</w:t>
      </w:r>
    </w:p>
    <w:p w14:paraId="4D0F9172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Directors Report</w:t>
      </w:r>
    </w:p>
    <w:p w14:paraId="694B95A8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Board Comments</w:t>
      </w:r>
    </w:p>
    <w:p w14:paraId="0C820D9F" w14:textId="17859CED" w:rsidR="00A159E8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Adjournment</w:t>
      </w:r>
    </w:p>
    <w:p w14:paraId="45D8D288" w14:textId="77777777" w:rsidR="008036ED" w:rsidRPr="00C85962" w:rsidRDefault="008036ED" w:rsidP="008036ED">
      <w:pPr>
        <w:rPr>
          <w:rFonts w:ascii="Times New Roman" w:hAnsi="Times New Roman" w:cs="Times New Roman"/>
        </w:rPr>
      </w:pPr>
    </w:p>
    <w:p w14:paraId="35B9B6B9" w14:textId="36572C27" w:rsidR="00092D95" w:rsidRDefault="00092D9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945A670" w14:textId="77777777" w:rsidR="00F94059" w:rsidRDefault="00F94059" w:rsidP="008036ED">
      <w:pPr>
        <w:rPr>
          <w:rFonts w:ascii="Times New Roman" w:hAnsi="Times New Roman" w:cs="Times New Roman"/>
          <w:b/>
        </w:rPr>
      </w:pPr>
    </w:p>
    <w:p w14:paraId="7A707AFC" w14:textId="77777777" w:rsidR="00F94059" w:rsidRDefault="00F94059" w:rsidP="007F1B87">
      <w:pPr>
        <w:rPr>
          <w:rFonts w:ascii="Times New Roman" w:hAnsi="Times New Roman" w:cs="Times New Roman"/>
          <w:b/>
        </w:rPr>
      </w:pPr>
    </w:p>
    <w:p w14:paraId="0DCD0D27" w14:textId="482B087D" w:rsidR="007F1B87" w:rsidRPr="00121779" w:rsidRDefault="007F1B87" w:rsidP="007F1B87">
      <w:pPr>
        <w:rPr>
          <w:rFonts w:ascii="Times New Roman" w:hAnsi="Times New Roman" w:cs="Times New Roman"/>
          <w:sz w:val="24"/>
          <w:szCs w:val="24"/>
        </w:rPr>
      </w:pPr>
    </w:p>
    <w:p w14:paraId="0E7E5C40" w14:textId="77777777" w:rsidR="007F1B87" w:rsidRPr="00121779" w:rsidRDefault="007F1B87" w:rsidP="007F1B87">
      <w:pPr>
        <w:jc w:val="center"/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Treasurer’s Report</w:t>
      </w:r>
    </w:p>
    <w:p w14:paraId="20A5B6E1" w14:textId="50B4089F" w:rsidR="007F1B87" w:rsidRPr="00121779" w:rsidRDefault="00607A68" w:rsidP="007F1B8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21</w:t>
      </w:r>
      <w:r w:rsidRPr="00607A6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10658EFD" w14:textId="77777777" w:rsidR="007F1B87" w:rsidRPr="00121779" w:rsidRDefault="007F1B87" w:rsidP="007F1B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2B2AB2" w14:textId="18B06855" w:rsidR="007F1B87" w:rsidRPr="00121779" w:rsidRDefault="007F1B87" w:rsidP="007F1B87">
      <w:p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 xml:space="preserve">ACNB Checking Account as </w:t>
      </w:r>
      <w:r w:rsidR="00667B72" w:rsidRPr="00121779">
        <w:rPr>
          <w:rFonts w:ascii="Times New Roman" w:hAnsi="Times New Roman" w:cs="Times New Roman"/>
          <w:sz w:val="24"/>
          <w:szCs w:val="24"/>
        </w:rPr>
        <w:t>of</w:t>
      </w:r>
      <w:r w:rsidR="002F6BB3">
        <w:rPr>
          <w:rFonts w:ascii="Times New Roman" w:hAnsi="Times New Roman" w:cs="Times New Roman"/>
          <w:sz w:val="24"/>
          <w:szCs w:val="24"/>
        </w:rPr>
        <w:t xml:space="preserve"> </w:t>
      </w:r>
      <w:r w:rsidR="00090A54">
        <w:rPr>
          <w:rFonts w:ascii="Times New Roman" w:hAnsi="Times New Roman" w:cs="Times New Roman"/>
          <w:sz w:val="24"/>
          <w:szCs w:val="24"/>
        </w:rPr>
        <w:t>8/31</w:t>
      </w:r>
      <w:r w:rsidR="001608DB">
        <w:rPr>
          <w:rFonts w:ascii="Times New Roman" w:hAnsi="Times New Roman" w:cs="Times New Roman"/>
          <w:sz w:val="24"/>
          <w:szCs w:val="24"/>
        </w:rPr>
        <w:t>/2020</w:t>
      </w:r>
      <w:r w:rsidR="000F5B0B">
        <w:rPr>
          <w:rFonts w:ascii="Times New Roman" w:hAnsi="Times New Roman" w:cs="Times New Roman"/>
          <w:sz w:val="24"/>
          <w:szCs w:val="24"/>
        </w:rPr>
        <w:tab/>
      </w:r>
      <w:r w:rsidRPr="00121779">
        <w:rPr>
          <w:rFonts w:ascii="Times New Roman" w:hAnsi="Times New Roman" w:cs="Times New Roman"/>
          <w:sz w:val="24"/>
          <w:szCs w:val="24"/>
        </w:rPr>
        <w:tab/>
        <w:t>$</w:t>
      </w:r>
      <w:r w:rsidR="0042012A">
        <w:rPr>
          <w:rFonts w:ascii="Times New Roman" w:hAnsi="Times New Roman" w:cs="Times New Roman"/>
          <w:sz w:val="24"/>
          <w:szCs w:val="24"/>
        </w:rPr>
        <w:t>98, 612.34</w:t>
      </w:r>
    </w:p>
    <w:p w14:paraId="262C6DCB" w14:textId="2C97C8DE" w:rsidR="00FF33F5" w:rsidRDefault="007F1B87" w:rsidP="007F1B87">
      <w:p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Members 1</w:t>
      </w:r>
      <w:r w:rsidRPr="0012177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121779">
        <w:rPr>
          <w:rFonts w:ascii="Times New Roman" w:hAnsi="Times New Roman" w:cs="Times New Roman"/>
          <w:sz w:val="24"/>
          <w:szCs w:val="24"/>
        </w:rPr>
        <w:t xml:space="preserve"> Account as of </w:t>
      </w:r>
      <w:r w:rsidR="001608DB">
        <w:rPr>
          <w:rFonts w:ascii="Times New Roman" w:hAnsi="Times New Roman" w:cs="Times New Roman"/>
          <w:sz w:val="24"/>
          <w:szCs w:val="24"/>
        </w:rPr>
        <w:t>7/31/2020</w:t>
      </w:r>
      <w:r w:rsidRPr="00121779">
        <w:rPr>
          <w:rFonts w:ascii="Times New Roman" w:hAnsi="Times New Roman" w:cs="Times New Roman"/>
          <w:sz w:val="24"/>
          <w:szCs w:val="24"/>
        </w:rPr>
        <w:tab/>
      </w:r>
      <w:r w:rsidR="000F5B0B">
        <w:rPr>
          <w:rFonts w:ascii="Times New Roman" w:hAnsi="Times New Roman" w:cs="Times New Roman"/>
          <w:sz w:val="24"/>
          <w:szCs w:val="24"/>
        </w:rPr>
        <w:tab/>
      </w:r>
      <w:r w:rsidRPr="00121779">
        <w:rPr>
          <w:rFonts w:ascii="Times New Roman" w:hAnsi="Times New Roman" w:cs="Times New Roman"/>
          <w:sz w:val="24"/>
          <w:szCs w:val="24"/>
        </w:rPr>
        <w:t>$</w:t>
      </w:r>
      <w:r w:rsidR="00970939">
        <w:rPr>
          <w:rFonts w:ascii="Times New Roman" w:hAnsi="Times New Roman" w:cs="Times New Roman"/>
          <w:sz w:val="24"/>
          <w:szCs w:val="24"/>
        </w:rPr>
        <w:t>5</w:t>
      </w:r>
      <w:r w:rsidR="0042012A">
        <w:rPr>
          <w:rFonts w:ascii="Times New Roman" w:hAnsi="Times New Roman" w:cs="Times New Roman"/>
          <w:sz w:val="24"/>
          <w:szCs w:val="24"/>
        </w:rPr>
        <w:t>, 019.97</w:t>
      </w:r>
    </w:p>
    <w:p w14:paraId="25A5014A" w14:textId="693C7A2B" w:rsidR="007F1B87" w:rsidRDefault="007F1B87" w:rsidP="007F1B87">
      <w:pPr>
        <w:rPr>
          <w:rFonts w:ascii="Times New Roman" w:hAnsi="Times New Roman" w:cs="Times New Roman"/>
          <w:b/>
          <w:sz w:val="24"/>
          <w:szCs w:val="24"/>
        </w:rPr>
      </w:pPr>
      <w:r w:rsidRPr="00121779">
        <w:rPr>
          <w:rFonts w:ascii="Times New Roman" w:hAnsi="Times New Roman" w:cs="Times New Roman"/>
          <w:b/>
          <w:sz w:val="24"/>
          <w:szCs w:val="24"/>
        </w:rPr>
        <w:t>Total Accounts Balance</w:t>
      </w:r>
      <w:r w:rsidRPr="00121779">
        <w:rPr>
          <w:rFonts w:ascii="Times New Roman" w:hAnsi="Times New Roman" w:cs="Times New Roman"/>
          <w:b/>
          <w:sz w:val="24"/>
          <w:szCs w:val="24"/>
        </w:rPr>
        <w:tab/>
      </w:r>
      <w:r w:rsidRPr="00121779">
        <w:rPr>
          <w:rFonts w:ascii="Times New Roman" w:hAnsi="Times New Roman" w:cs="Times New Roman"/>
          <w:b/>
          <w:sz w:val="24"/>
          <w:szCs w:val="24"/>
        </w:rPr>
        <w:tab/>
      </w:r>
      <w:r w:rsidRPr="00121779">
        <w:rPr>
          <w:rFonts w:ascii="Times New Roman" w:hAnsi="Times New Roman" w:cs="Times New Roman"/>
          <w:b/>
          <w:sz w:val="24"/>
          <w:szCs w:val="24"/>
        </w:rPr>
        <w:tab/>
      </w:r>
      <w:r w:rsidR="000F5B0B">
        <w:rPr>
          <w:rFonts w:ascii="Times New Roman" w:hAnsi="Times New Roman" w:cs="Times New Roman"/>
          <w:b/>
          <w:sz w:val="24"/>
          <w:szCs w:val="24"/>
        </w:rPr>
        <w:tab/>
      </w:r>
      <w:r w:rsidRPr="00121779">
        <w:rPr>
          <w:rFonts w:ascii="Times New Roman" w:hAnsi="Times New Roman" w:cs="Times New Roman"/>
          <w:b/>
          <w:sz w:val="24"/>
          <w:szCs w:val="24"/>
        </w:rPr>
        <w:t>$</w:t>
      </w:r>
      <w:r w:rsidR="0042012A">
        <w:rPr>
          <w:rFonts w:ascii="Times New Roman" w:hAnsi="Times New Roman" w:cs="Times New Roman"/>
          <w:b/>
          <w:sz w:val="24"/>
          <w:szCs w:val="24"/>
        </w:rPr>
        <w:t>103,632.31</w:t>
      </w:r>
    </w:p>
    <w:p w14:paraId="071A254C" w14:textId="77777777" w:rsidR="00653F1B" w:rsidRDefault="00653F1B" w:rsidP="007F1B87">
      <w:pPr>
        <w:rPr>
          <w:rFonts w:ascii="Times New Roman" w:hAnsi="Times New Roman" w:cs="Times New Roman"/>
          <w:sz w:val="24"/>
          <w:szCs w:val="24"/>
        </w:rPr>
      </w:pPr>
    </w:p>
    <w:p w14:paraId="61BB1278" w14:textId="7BDA3D68" w:rsidR="00A203D6" w:rsidRDefault="00A203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3F349AD" w14:textId="6B63E09B" w:rsidR="0021279B" w:rsidRDefault="00FE22BD" w:rsidP="007F34CA">
      <w:pPr>
        <w:jc w:val="center"/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lastRenderedPageBreak/>
        <w:t xml:space="preserve">Operations Report </w:t>
      </w:r>
      <w:r w:rsidR="00090A54">
        <w:rPr>
          <w:rFonts w:ascii="Times New Roman" w:hAnsi="Times New Roman" w:cs="Times New Roman"/>
          <w:sz w:val="24"/>
          <w:szCs w:val="24"/>
        </w:rPr>
        <w:t>September 21</w:t>
      </w:r>
      <w:r w:rsidR="00090A54" w:rsidRPr="00090A5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090A54">
        <w:rPr>
          <w:rFonts w:ascii="Times New Roman" w:hAnsi="Times New Roman" w:cs="Times New Roman"/>
          <w:sz w:val="24"/>
          <w:szCs w:val="24"/>
        </w:rPr>
        <w:t>, 2020</w:t>
      </w:r>
    </w:p>
    <w:p w14:paraId="364E89D7" w14:textId="77777777" w:rsidR="00B65F0F" w:rsidRPr="00121779" w:rsidRDefault="00B65F0F" w:rsidP="007F34C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9901FE" w14:textId="4F92C519" w:rsidR="002B70D9" w:rsidRDefault="00FE22BD" w:rsidP="00173B14">
      <w:p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Facilities Update</w:t>
      </w:r>
    </w:p>
    <w:p w14:paraId="257AF790" w14:textId="0B9F41A7" w:rsidR="00617AEA" w:rsidRDefault="00111FE3" w:rsidP="00617AEA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ed whacking </w:t>
      </w:r>
      <w:r w:rsidR="00607A68">
        <w:rPr>
          <w:rFonts w:ascii="Times New Roman" w:hAnsi="Times New Roman" w:cs="Times New Roman"/>
          <w:sz w:val="24"/>
          <w:szCs w:val="24"/>
        </w:rPr>
        <w:t xml:space="preserve">and mowing continue </w:t>
      </w:r>
      <w:r>
        <w:rPr>
          <w:rFonts w:ascii="Times New Roman" w:hAnsi="Times New Roman" w:cs="Times New Roman"/>
          <w:sz w:val="24"/>
          <w:szCs w:val="24"/>
        </w:rPr>
        <w:t>around the facility.</w:t>
      </w:r>
    </w:p>
    <w:p w14:paraId="33EC1084" w14:textId="1D919633" w:rsidR="00111FE3" w:rsidRDefault="00111FE3" w:rsidP="00617AEA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ed whacking </w:t>
      </w:r>
      <w:r w:rsidR="00607A68">
        <w:rPr>
          <w:rFonts w:ascii="Times New Roman" w:hAnsi="Times New Roman" w:cs="Times New Roman"/>
          <w:sz w:val="24"/>
          <w:szCs w:val="24"/>
        </w:rPr>
        <w:t xml:space="preserve">and mowing </w:t>
      </w:r>
      <w:r>
        <w:rPr>
          <w:rFonts w:ascii="Times New Roman" w:hAnsi="Times New Roman" w:cs="Times New Roman"/>
          <w:sz w:val="24"/>
          <w:szCs w:val="24"/>
        </w:rPr>
        <w:t>around the Lincoln Cemetery.</w:t>
      </w:r>
    </w:p>
    <w:p w14:paraId="1BB686DA" w14:textId="65AB5510" w:rsidR="00111FE3" w:rsidRDefault="00111FE3" w:rsidP="00617AEA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ed fields for baseball tournaments and Little League. </w:t>
      </w:r>
    </w:p>
    <w:p w14:paraId="140B998E" w14:textId="77777777" w:rsidR="006304FF" w:rsidRDefault="00607A68" w:rsidP="00617AEA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nd End path was paved and fitness station will be built beginning of October.</w:t>
      </w:r>
    </w:p>
    <w:p w14:paraId="78EB3E3F" w14:textId="545FA822" w:rsidR="00111FE3" w:rsidRPr="00617AEA" w:rsidRDefault="006304FF" w:rsidP="00617AEA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acks in the south end parking lot were fixed. </w:t>
      </w:r>
      <w:r w:rsidR="00607A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18CACD" w14:textId="0FBE9703" w:rsidR="00111FE3" w:rsidRDefault="00607A68" w:rsidP="00111FE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lch was added to swing sets and fitness stations. </w:t>
      </w:r>
    </w:p>
    <w:p w14:paraId="1DB40BD5" w14:textId="657A75F3" w:rsidR="00607A68" w:rsidRDefault="00607A68" w:rsidP="00111FE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timist Club placed new sign above amphitheater. </w:t>
      </w:r>
    </w:p>
    <w:p w14:paraId="6554C422" w14:textId="6BABD386" w:rsidR="00607A68" w:rsidRDefault="00607A68" w:rsidP="00607A6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side faucet on south end of Charlie Sterner needed valve replaced. </w:t>
      </w:r>
    </w:p>
    <w:p w14:paraId="39DE9D3D" w14:textId="74C1FA1D" w:rsidR="00607A68" w:rsidRDefault="00607A68" w:rsidP="00607A6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ir conditioning units were serviced. Unit capacitor needed replaced on one air conditioning and filters changed on both units. </w:t>
      </w:r>
    </w:p>
    <w:p w14:paraId="33539DF2" w14:textId="5C999259" w:rsidR="006304FF" w:rsidRPr="006304FF" w:rsidRDefault="006304FF" w:rsidP="006304F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ncils saying “Slow Down” and “Stop Look” were delivered. We are waiting on paint. </w:t>
      </w:r>
    </w:p>
    <w:p w14:paraId="7D7A77BE" w14:textId="751C33B5" w:rsidR="00B85E3C" w:rsidRPr="00F94059" w:rsidRDefault="00B85E3C" w:rsidP="00F94059">
      <w:pPr>
        <w:rPr>
          <w:rFonts w:ascii="Times New Roman" w:hAnsi="Times New Roman" w:cs="Times New Roman"/>
          <w:sz w:val="24"/>
          <w:szCs w:val="24"/>
        </w:rPr>
      </w:pPr>
      <w:r w:rsidRPr="00F94059">
        <w:rPr>
          <w:rFonts w:ascii="Times New Roman" w:hAnsi="Times New Roman" w:cs="Times New Roman"/>
          <w:sz w:val="24"/>
          <w:szCs w:val="24"/>
        </w:rPr>
        <w:t>Events Update</w:t>
      </w:r>
    </w:p>
    <w:p w14:paraId="04CFF433" w14:textId="78C9BC7B" w:rsidR="00786D27" w:rsidRPr="00121779" w:rsidRDefault="006304FF" w:rsidP="00786D2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bookmarkStart w:id="0" w:name="_Hlk29463382"/>
      <w:r>
        <w:rPr>
          <w:rFonts w:ascii="Times New Roman" w:hAnsi="Times New Roman" w:cs="Times New Roman"/>
          <w:sz w:val="24"/>
          <w:szCs w:val="24"/>
        </w:rPr>
        <w:t>August</w:t>
      </w:r>
      <w:r w:rsidR="00972631">
        <w:rPr>
          <w:rFonts w:ascii="Times New Roman" w:hAnsi="Times New Roman" w:cs="Times New Roman"/>
          <w:sz w:val="24"/>
          <w:szCs w:val="24"/>
        </w:rPr>
        <w:t xml:space="preserve"> </w:t>
      </w:r>
      <w:r w:rsidR="00786D27" w:rsidRPr="00121779">
        <w:rPr>
          <w:rFonts w:ascii="Times New Roman" w:hAnsi="Times New Roman" w:cs="Times New Roman"/>
          <w:sz w:val="24"/>
          <w:szCs w:val="24"/>
        </w:rPr>
        <w:t xml:space="preserve">Usage: </w:t>
      </w:r>
    </w:p>
    <w:p w14:paraId="2DCD62BA" w14:textId="3FD8C849" w:rsidR="00092D95" w:rsidRPr="009031D6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bookmarkStart w:id="1" w:name="_Hlk38008411"/>
      <w:r w:rsidRPr="00121779">
        <w:rPr>
          <w:rFonts w:ascii="Times New Roman" w:hAnsi="Times New Roman" w:cs="Times New Roman"/>
          <w:sz w:val="24"/>
          <w:szCs w:val="24"/>
        </w:rPr>
        <w:t xml:space="preserve">Room Rental – </w:t>
      </w:r>
      <w:r w:rsidR="00C22FDF">
        <w:rPr>
          <w:rFonts w:ascii="Times New Roman" w:hAnsi="Times New Roman" w:cs="Times New Roman"/>
          <w:sz w:val="24"/>
          <w:szCs w:val="24"/>
        </w:rPr>
        <w:t>1</w:t>
      </w:r>
      <w:r w:rsidR="00DC3CB5">
        <w:rPr>
          <w:rFonts w:ascii="Times New Roman" w:hAnsi="Times New Roman" w:cs="Times New Roman"/>
          <w:sz w:val="24"/>
          <w:szCs w:val="24"/>
        </w:rPr>
        <w:t>4</w:t>
      </w:r>
      <w:r w:rsidR="00736586">
        <w:rPr>
          <w:rFonts w:ascii="Times New Roman" w:hAnsi="Times New Roman" w:cs="Times New Roman"/>
          <w:sz w:val="24"/>
          <w:szCs w:val="24"/>
        </w:rPr>
        <w:t xml:space="preserve"> </w:t>
      </w:r>
      <w:r w:rsidRPr="009031D6">
        <w:rPr>
          <w:rFonts w:ascii="Times New Roman" w:hAnsi="Times New Roman" w:cs="Times New Roman"/>
          <w:sz w:val="24"/>
          <w:szCs w:val="24"/>
        </w:rPr>
        <w:t>hours</w:t>
      </w:r>
    </w:p>
    <w:p w14:paraId="3B51428D" w14:textId="2939A661" w:rsidR="00092D95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Assembly Room –</w:t>
      </w:r>
      <w:r w:rsidR="009B3D3B">
        <w:rPr>
          <w:rFonts w:ascii="Times New Roman" w:hAnsi="Times New Roman" w:cs="Times New Roman"/>
          <w:sz w:val="24"/>
          <w:szCs w:val="24"/>
        </w:rPr>
        <w:t xml:space="preserve"> </w:t>
      </w:r>
      <w:r w:rsidR="00F9038E">
        <w:rPr>
          <w:rFonts w:ascii="Times New Roman" w:hAnsi="Times New Roman" w:cs="Times New Roman"/>
          <w:sz w:val="24"/>
          <w:szCs w:val="24"/>
        </w:rPr>
        <w:t>4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21779">
        <w:rPr>
          <w:rFonts w:ascii="Times New Roman" w:hAnsi="Times New Roman" w:cs="Times New Roman"/>
          <w:sz w:val="24"/>
          <w:szCs w:val="24"/>
        </w:rPr>
        <w:t>hours</w:t>
      </w:r>
    </w:p>
    <w:p w14:paraId="3772F1EA" w14:textId="2F8067A6" w:rsidR="00092D95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tchen –</w:t>
      </w:r>
      <w:r w:rsidR="00736586">
        <w:rPr>
          <w:rFonts w:ascii="Times New Roman" w:hAnsi="Times New Roman" w:cs="Times New Roman"/>
          <w:sz w:val="24"/>
          <w:szCs w:val="24"/>
        </w:rPr>
        <w:t>0</w:t>
      </w:r>
      <w:r w:rsidR="009B3D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ours</w:t>
      </w:r>
    </w:p>
    <w:p w14:paraId="4FB77DEA" w14:textId="304F36F1" w:rsidR="00092D95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elds </w:t>
      </w:r>
      <w:r w:rsidR="00E47E93">
        <w:rPr>
          <w:rFonts w:ascii="Times New Roman" w:hAnsi="Times New Roman" w:cs="Times New Roman"/>
          <w:sz w:val="24"/>
          <w:szCs w:val="24"/>
        </w:rPr>
        <w:t xml:space="preserve">– </w:t>
      </w:r>
      <w:r w:rsidR="00C22FDF">
        <w:rPr>
          <w:rFonts w:ascii="Times New Roman" w:hAnsi="Times New Roman" w:cs="Times New Roman"/>
          <w:sz w:val="24"/>
          <w:szCs w:val="24"/>
        </w:rPr>
        <w:t>1</w:t>
      </w:r>
      <w:r w:rsidR="006304FF">
        <w:rPr>
          <w:rFonts w:ascii="Times New Roman" w:hAnsi="Times New Roman" w:cs="Times New Roman"/>
          <w:sz w:val="24"/>
          <w:szCs w:val="24"/>
        </w:rPr>
        <w:t>12</w:t>
      </w:r>
      <w:r w:rsidR="00E47E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ours</w:t>
      </w:r>
    </w:p>
    <w:p w14:paraId="379C885C" w14:textId="331589E5" w:rsidR="004E114E" w:rsidRDefault="004E114E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otball Field – </w:t>
      </w:r>
      <w:r w:rsidR="006304FF">
        <w:rPr>
          <w:rFonts w:ascii="Times New Roman" w:hAnsi="Times New Roman" w:cs="Times New Roman"/>
          <w:sz w:val="24"/>
          <w:szCs w:val="24"/>
        </w:rPr>
        <w:t>54</w:t>
      </w:r>
      <w:r>
        <w:rPr>
          <w:rFonts w:ascii="Times New Roman" w:hAnsi="Times New Roman" w:cs="Times New Roman"/>
          <w:sz w:val="24"/>
          <w:szCs w:val="24"/>
        </w:rPr>
        <w:t xml:space="preserve"> hours</w:t>
      </w:r>
    </w:p>
    <w:p w14:paraId="0104FACE" w14:textId="613C0015" w:rsidR="00AB6083" w:rsidRDefault="004E114E" w:rsidP="004E114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rth Field – </w:t>
      </w:r>
      <w:r w:rsidR="006304FF">
        <w:rPr>
          <w:rFonts w:ascii="Times New Roman" w:hAnsi="Times New Roman" w:cs="Times New Roman"/>
          <w:sz w:val="24"/>
          <w:szCs w:val="24"/>
        </w:rPr>
        <w:t>42</w:t>
      </w:r>
      <w:r>
        <w:rPr>
          <w:rFonts w:ascii="Times New Roman" w:hAnsi="Times New Roman" w:cs="Times New Roman"/>
          <w:sz w:val="24"/>
          <w:szCs w:val="24"/>
        </w:rPr>
        <w:t xml:space="preserve"> hour</w:t>
      </w:r>
      <w:r w:rsidR="0071454F">
        <w:rPr>
          <w:rFonts w:ascii="Times New Roman" w:hAnsi="Times New Roman" w:cs="Times New Roman"/>
          <w:sz w:val="24"/>
          <w:szCs w:val="24"/>
        </w:rPr>
        <w:t>s</w:t>
      </w:r>
    </w:p>
    <w:p w14:paraId="5DB1903C" w14:textId="6B212AD2" w:rsidR="00E5593A" w:rsidRDefault="004E114E" w:rsidP="00E5593A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vilions –</w:t>
      </w:r>
      <w:r w:rsidR="00F9038E">
        <w:rPr>
          <w:rFonts w:ascii="Times New Roman" w:hAnsi="Times New Roman" w:cs="Times New Roman"/>
          <w:sz w:val="24"/>
          <w:szCs w:val="24"/>
        </w:rPr>
        <w:t xml:space="preserve">118 </w:t>
      </w:r>
      <w:r>
        <w:rPr>
          <w:rFonts w:ascii="Times New Roman" w:hAnsi="Times New Roman" w:cs="Times New Roman"/>
          <w:sz w:val="24"/>
          <w:szCs w:val="24"/>
        </w:rPr>
        <w:t>hour</w:t>
      </w:r>
      <w:bookmarkEnd w:id="0"/>
      <w:bookmarkEnd w:id="1"/>
      <w:r w:rsidR="00736586">
        <w:rPr>
          <w:rFonts w:ascii="Times New Roman" w:hAnsi="Times New Roman" w:cs="Times New Roman"/>
          <w:sz w:val="24"/>
          <w:szCs w:val="24"/>
        </w:rPr>
        <w:t>s</w:t>
      </w:r>
    </w:p>
    <w:p w14:paraId="4B681918" w14:textId="77777777" w:rsidR="0061475B" w:rsidRPr="0061475B" w:rsidRDefault="0061475B" w:rsidP="0061475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07904FD" w14:textId="37271BBB" w:rsidR="00E5593A" w:rsidRPr="00E5593A" w:rsidRDefault="00F9038E" w:rsidP="00E5593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</w:t>
      </w:r>
      <w:r w:rsidR="0061475B">
        <w:rPr>
          <w:rFonts w:ascii="Times New Roman" w:hAnsi="Times New Roman" w:cs="Times New Roman"/>
          <w:sz w:val="24"/>
          <w:szCs w:val="24"/>
        </w:rPr>
        <w:t xml:space="preserve">baseball tournament held in </w:t>
      </w:r>
      <w:r>
        <w:rPr>
          <w:rFonts w:ascii="Times New Roman" w:hAnsi="Times New Roman" w:cs="Times New Roman"/>
          <w:sz w:val="24"/>
          <w:szCs w:val="24"/>
        </w:rPr>
        <w:t>August</w:t>
      </w:r>
      <w:r w:rsidR="0061475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3DAE384" w14:textId="52F5B4D4" w:rsidR="0075558C" w:rsidRDefault="003D6FBB" w:rsidP="0097263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ttle League season end</w:t>
      </w:r>
      <w:r w:rsidR="00F9038E">
        <w:rPr>
          <w:rFonts w:ascii="Times New Roman" w:hAnsi="Times New Roman" w:cs="Times New Roman"/>
          <w:sz w:val="24"/>
          <w:szCs w:val="24"/>
        </w:rPr>
        <w:t>ed August 21</w:t>
      </w:r>
      <w:r w:rsidR="00F9038E" w:rsidRPr="00F9038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9038E">
        <w:rPr>
          <w:rFonts w:ascii="Times New Roman" w:hAnsi="Times New Roman" w:cs="Times New Roman"/>
          <w:sz w:val="24"/>
          <w:szCs w:val="24"/>
        </w:rPr>
        <w:t>. Fall Ball began September 6</w:t>
      </w:r>
      <w:r w:rsidR="00F9038E" w:rsidRPr="00F9038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9038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D567BC" w14:textId="471A63C0" w:rsidR="003D6FBB" w:rsidRDefault="003D6FBB" w:rsidP="0097263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rriors Midget Football </w:t>
      </w:r>
      <w:r w:rsidR="00F9038E">
        <w:rPr>
          <w:rFonts w:ascii="Times New Roman" w:hAnsi="Times New Roman" w:cs="Times New Roman"/>
          <w:sz w:val="24"/>
          <w:szCs w:val="24"/>
        </w:rPr>
        <w:t xml:space="preserve">practice continued first game on </w:t>
      </w:r>
      <w:r w:rsidR="00992369">
        <w:rPr>
          <w:rFonts w:ascii="Times New Roman" w:hAnsi="Times New Roman" w:cs="Times New Roman"/>
          <w:sz w:val="24"/>
          <w:szCs w:val="24"/>
        </w:rPr>
        <w:t>8/23</w:t>
      </w:r>
    </w:p>
    <w:p w14:paraId="509FC339" w14:textId="1F8A6FE4" w:rsidR="003D6FBB" w:rsidRDefault="00F9038E" w:rsidP="0097263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ood Mobile held in assembly room 8/17 and 9/4. </w:t>
      </w:r>
    </w:p>
    <w:p w14:paraId="0B26DD9D" w14:textId="72601958" w:rsidR="00E5593A" w:rsidRPr="00F9038E" w:rsidRDefault="00111FE3" w:rsidP="00F9038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ccer Shots, </w:t>
      </w:r>
      <w:proofErr w:type="spellStart"/>
      <w:r>
        <w:rPr>
          <w:rFonts w:ascii="Times New Roman" w:hAnsi="Times New Roman" w:cs="Times New Roman"/>
          <w:sz w:val="24"/>
          <w:szCs w:val="24"/>
        </w:rPr>
        <w:t>Dubb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rate, and Down Dog Yoga continue with weekly programs. </w:t>
      </w:r>
    </w:p>
    <w:p w14:paraId="741ABC1B" w14:textId="721446EF" w:rsidR="00E5593A" w:rsidRPr="00F9038E" w:rsidRDefault="00E5593A" w:rsidP="00F9038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rist Evangelical </w:t>
      </w:r>
      <w:r w:rsidR="00F9038E">
        <w:rPr>
          <w:rFonts w:ascii="Times New Roman" w:hAnsi="Times New Roman" w:cs="Times New Roman"/>
          <w:sz w:val="24"/>
          <w:szCs w:val="24"/>
        </w:rPr>
        <w:t xml:space="preserve">continue to hold </w:t>
      </w:r>
      <w:r>
        <w:rPr>
          <w:rFonts w:ascii="Times New Roman" w:hAnsi="Times New Roman" w:cs="Times New Roman"/>
          <w:sz w:val="24"/>
          <w:szCs w:val="24"/>
        </w:rPr>
        <w:t>services at the amphitheater.</w:t>
      </w:r>
    </w:p>
    <w:p w14:paraId="00486C63" w14:textId="5CCB5CAE" w:rsidR="00E5593A" w:rsidRDefault="00E5593A" w:rsidP="0097263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tysburg Green Gathering </w:t>
      </w:r>
      <w:r w:rsidR="00F9038E">
        <w:rPr>
          <w:rFonts w:ascii="Times New Roman" w:hAnsi="Times New Roman" w:cs="Times New Roman"/>
          <w:sz w:val="24"/>
          <w:szCs w:val="24"/>
        </w:rPr>
        <w:t xml:space="preserve">held a tree planting event on 9/12. They planted 13 trees around the north end of the park. </w:t>
      </w:r>
    </w:p>
    <w:p w14:paraId="42E25D7E" w14:textId="52EB8532" w:rsidR="00E97F92" w:rsidRDefault="00BE71AF" w:rsidP="007365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Board</w:t>
      </w:r>
    </w:p>
    <w:p w14:paraId="30619DFD" w14:textId="6679A9C3" w:rsidR="00E5593A" w:rsidRDefault="00F9038E" w:rsidP="00E5593A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ck or Treat Event on October 31</w:t>
      </w:r>
      <w:r w:rsidRPr="00F9038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728504" w14:textId="15F280B2" w:rsidR="00F9038E" w:rsidRDefault="00F9038E" w:rsidP="00E5593A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mp Track Length</w:t>
      </w:r>
    </w:p>
    <w:p w14:paraId="671585E9" w14:textId="3238EE18" w:rsidR="00F9038E" w:rsidRDefault="00F9038E" w:rsidP="00E5593A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ysical Fitness Task Force trail sign. </w:t>
      </w:r>
    </w:p>
    <w:p w14:paraId="5A2AD271" w14:textId="2C1347E1" w:rsidR="0042012A" w:rsidRDefault="00F9038E" w:rsidP="0042012A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tysburg C.A.R.E.S</w:t>
      </w:r>
    </w:p>
    <w:p w14:paraId="7AB95EE6" w14:textId="0E9D2D6A" w:rsidR="0054328B" w:rsidRDefault="0054328B" w:rsidP="0042012A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des</w:t>
      </w:r>
    </w:p>
    <w:p w14:paraId="561A986F" w14:textId="77777777" w:rsidR="0042012A" w:rsidRPr="0042012A" w:rsidRDefault="0042012A" w:rsidP="0042012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BFBA0B8" w14:textId="685F9882" w:rsidR="002F56AC" w:rsidRDefault="00E411D3" w:rsidP="003D6F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786D27" w:rsidRPr="00DA68F5">
        <w:rPr>
          <w:rFonts w:ascii="Times New Roman" w:hAnsi="Times New Roman" w:cs="Times New Roman"/>
          <w:sz w:val="24"/>
          <w:szCs w:val="24"/>
        </w:rPr>
        <w:t>irector Happenings</w:t>
      </w:r>
    </w:p>
    <w:p w14:paraId="27EBB70B" w14:textId="32824C0C" w:rsidR="00F9038E" w:rsidRDefault="00F9038E" w:rsidP="003D6FBB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een Space Grant for restroom renovations submitte</w:t>
      </w:r>
      <w:r w:rsidR="0042012A">
        <w:rPr>
          <w:rFonts w:ascii="Times New Roman" w:hAnsi="Times New Roman" w:cs="Times New Roman"/>
          <w:sz w:val="24"/>
          <w:szCs w:val="24"/>
        </w:rPr>
        <w:t>d.</w:t>
      </w:r>
    </w:p>
    <w:p w14:paraId="49D9249F" w14:textId="6CC0D0A8" w:rsidR="00111FE3" w:rsidRDefault="00F9038E" w:rsidP="003D6FBB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ing Spree signs </w:t>
      </w:r>
      <w:r w:rsidR="00090A54">
        <w:rPr>
          <w:rFonts w:ascii="Times New Roman" w:hAnsi="Times New Roman" w:cs="Times New Roman"/>
          <w:sz w:val="24"/>
          <w:szCs w:val="24"/>
        </w:rPr>
        <w:t>picked up to be placed October 4</w:t>
      </w:r>
      <w:r w:rsidR="00090A54" w:rsidRPr="00090A5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90A54">
        <w:rPr>
          <w:rFonts w:ascii="Times New Roman" w:hAnsi="Times New Roman" w:cs="Times New Roman"/>
          <w:sz w:val="24"/>
          <w:szCs w:val="24"/>
        </w:rPr>
        <w:t>.</w:t>
      </w:r>
    </w:p>
    <w:p w14:paraId="2447C1C8" w14:textId="5027A181" w:rsidR="00090A54" w:rsidRDefault="00090A54" w:rsidP="00090A54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ing Spree donation forms to be mailed to last year’s donors. </w:t>
      </w:r>
    </w:p>
    <w:p w14:paraId="1B6BC28F" w14:textId="1E0472B8" w:rsidR="0042012A" w:rsidRPr="00090A54" w:rsidRDefault="0042012A" w:rsidP="00090A54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Article for Gettysburg Times and Borough Newsletter</w:t>
      </w:r>
    </w:p>
    <w:sectPr w:rsidR="0042012A" w:rsidRPr="00090A5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D61906" w14:textId="77777777" w:rsidR="008B2E49" w:rsidRDefault="008B2E49" w:rsidP="008036ED">
      <w:pPr>
        <w:spacing w:after="0" w:line="240" w:lineRule="auto"/>
      </w:pPr>
      <w:r>
        <w:separator/>
      </w:r>
    </w:p>
  </w:endnote>
  <w:endnote w:type="continuationSeparator" w:id="0">
    <w:p w14:paraId="1B1A86F7" w14:textId="77777777" w:rsidR="008B2E49" w:rsidRDefault="008B2E49" w:rsidP="00803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B9EA90" w14:textId="77777777" w:rsidR="008B2E49" w:rsidRDefault="008B2E49" w:rsidP="008036ED">
      <w:pPr>
        <w:spacing w:after="0" w:line="240" w:lineRule="auto"/>
      </w:pPr>
      <w:r>
        <w:separator/>
      </w:r>
    </w:p>
  </w:footnote>
  <w:footnote w:type="continuationSeparator" w:id="0">
    <w:p w14:paraId="49E576DD" w14:textId="77777777" w:rsidR="008B2E49" w:rsidRDefault="008B2E49" w:rsidP="008036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A070B" w14:textId="77777777" w:rsidR="00DA68F5" w:rsidRDefault="00DA68F5">
    <w:pPr>
      <w:pStyle w:val="Header"/>
    </w:pPr>
    <w:r w:rsidRPr="008036ED">
      <w:rPr>
        <w:noProof/>
      </w:rPr>
      <w:drawing>
        <wp:anchor distT="0" distB="0" distL="114300" distR="114300" simplePos="0" relativeHeight="251659264" behindDoc="0" locked="0" layoutInCell="1" allowOverlap="1" wp14:anchorId="26D1F396" wp14:editId="5F7A84C7">
          <wp:simplePos x="0" y="0"/>
          <wp:positionH relativeFrom="column">
            <wp:posOffset>2655921</wp:posOffset>
          </wp:positionH>
          <wp:positionV relativeFrom="paragraph">
            <wp:posOffset>-259891</wp:posOffset>
          </wp:positionV>
          <wp:extent cx="654050" cy="621030"/>
          <wp:effectExtent l="0" t="0" r="0" b="762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50" cy="6210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68D0E22" w14:textId="77777777" w:rsidR="00DA68F5" w:rsidRDefault="00DA6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E10B1"/>
    <w:multiLevelType w:val="hybridMultilevel"/>
    <w:tmpl w:val="03A4E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9001A"/>
    <w:multiLevelType w:val="hybridMultilevel"/>
    <w:tmpl w:val="1C3A2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55816"/>
    <w:multiLevelType w:val="hybridMultilevel"/>
    <w:tmpl w:val="243ED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C337D"/>
    <w:multiLevelType w:val="hybridMultilevel"/>
    <w:tmpl w:val="19F08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435D0"/>
    <w:multiLevelType w:val="hybridMultilevel"/>
    <w:tmpl w:val="6B0058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59D4BAD"/>
    <w:multiLevelType w:val="hybridMultilevel"/>
    <w:tmpl w:val="EF04F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F0E0D"/>
    <w:multiLevelType w:val="hybridMultilevel"/>
    <w:tmpl w:val="6E1A3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1AD1FDF"/>
    <w:multiLevelType w:val="hybridMultilevel"/>
    <w:tmpl w:val="CA2C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F63697"/>
    <w:multiLevelType w:val="hybridMultilevel"/>
    <w:tmpl w:val="0E3EA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B17B46"/>
    <w:multiLevelType w:val="hybridMultilevel"/>
    <w:tmpl w:val="01149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5B1CF3"/>
    <w:multiLevelType w:val="hybridMultilevel"/>
    <w:tmpl w:val="75B41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B84426"/>
    <w:multiLevelType w:val="hybridMultilevel"/>
    <w:tmpl w:val="43941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49764C"/>
    <w:multiLevelType w:val="hybridMultilevel"/>
    <w:tmpl w:val="05A87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C1E7E3A"/>
    <w:multiLevelType w:val="hybridMultilevel"/>
    <w:tmpl w:val="A1D88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1021E"/>
    <w:multiLevelType w:val="hybridMultilevel"/>
    <w:tmpl w:val="C27A6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C11C8D"/>
    <w:multiLevelType w:val="hybridMultilevel"/>
    <w:tmpl w:val="1562A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406E39"/>
    <w:multiLevelType w:val="hybridMultilevel"/>
    <w:tmpl w:val="8630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8F192D"/>
    <w:multiLevelType w:val="hybridMultilevel"/>
    <w:tmpl w:val="28324B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6B17304"/>
    <w:multiLevelType w:val="hybridMultilevel"/>
    <w:tmpl w:val="4B00B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8E1021"/>
    <w:multiLevelType w:val="hybridMultilevel"/>
    <w:tmpl w:val="DFA672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D5B1CC1"/>
    <w:multiLevelType w:val="hybridMultilevel"/>
    <w:tmpl w:val="B478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0578BE"/>
    <w:multiLevelType w:val="hybridMultilevel"/>
    <w:tmpl w:val="7E7E2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0494C"/>
    <w:multiLevelType w:val="hybridMultilevel"/>
    <w:tmpl w:val="462EB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76BF5FE1"/>
    <w:multiLevelType w:val="hybridMultilevel"/>
    <w:tmpl w:val="F2541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2F160A"/>
    <w:multiLevelType w:val="hybridMultilevel"/>
    <w:tmpl w:val="4D52C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1"/>
  </w:num>
  <w:num w:numId="3">
    <w:abstractNumId w:val="21"/>
  </w:num>
  <w:num w:numId="4">
    <w:abstractNumId w:val="20"/>
  </w:num>
  <w:num w:numId="5">
    <w:abstractNumId w:val="19"/>
  </w:num>
  <w:num w:numId="6">
    <w:abstractNumId w:val="5"/>
  </w:num>
  <w:num w:numId="7">
    <w:abstractNumId w:val="15"/>
  </w:num>
  <w:num w:numId="8">
    <w:abstractNumId w:val="11"/>
  </w:num>
  <w:num w:numId="9">
    <w:abstractNumId w:val="14"/>
  </w:num>
  <w:num w:numId="10">
    <w:abstractNumId w:val="23"/>
  </w:num>
  <w:num w:numId="11">
    <w:abstractNumId w:val="16"/>
  </w:num>
  <w:num w:numId="12">
    <w:abstractNumId w:val="10"/>
  </w:num>
  <w:num w:numId="13">
    <w:abstractNumId w:val="17"/>
  </w:num>
  <w:num w:numId="14">
    <w:abstractNumId w:val="0"/>
  </w:num>
  <w:num w:numId="15">
    <w:abstractNumId w:val="18"/>
  </w:num>
  <w:num w:numId="16">
    <w:abstractNumId w:val="6"/>
  </w:num>
  <w:num w:numId="17">
    <w:abstractNumId w:val="4"/>
  </w:num>
  <w:num w:numId="18">
    <w:abstractNumId w:val="24"/>
  </w:num>
  <w:num w:numId="19">
    <w:abstractNumId w:val="12"/>
  </w:num>
  <w:num w:numId="20">
    <w:abstractNumId w:val="22"/>
  </w:num>
  <w:num w:numId="21">
    <w:abstractNumId w:val="7"/>
  </w:num>
  <w:num w:numId="22">
    <w:abstractNumId w:val="2"/>
  </w:num>
  <w:num w:numId="23">
    <w:abstractNumId w:val="13"/>
  </w:num>
  <w:num w:numId="24">
    <w:abstractNumId w:val="9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zc3NzI1NzYyNTZU0lEKTi0uzszPAykwNq4FAFCqnuctAAAA"/>
  </w:docVars>
  <w:rsids>
    <w:rsidRoot w:val="00FE22BD"/>
    <w:rsid w:val="00004719"/>
    <w:rsid w:val="00016091"/>
    <w:rsid w:val="0002365E"/>
    <w:rsid w:val="000420F8"/>
    <w:rsid w:val="00090A54"/>
    <w:rsid w:val="00091A64"/>
    <w:rsid w:val="00092D95"/>
    <w:rsid w:val="000946B4"/>
    <w:rsid w:val="00096B9F"/>
    <w:rsid w:val="000A6648"/>
    <w:rsid w:val="000D04FD"/>
    <w:rsid w:val="000F5B0B"/>
    <w:rsid w:val="0010696C"/>
    <w:rsid w:val="00111FE3"/>
    <w:rsid w:val="001179F6"/>
    <w:rsid w:val="00121779"/>
    <w:rsid w:val="00135327"/>
    <w:rsid w:val="00144839"/>
    <w:rsid w:val="00152528"/>
    <w:rsid w:val="001608DB"/>
    <w:rsid w:val="00166559"/>
    <w:rsid w:val="00173B14"/>
    <w:rsid w:val="00180271"/>
    <w:rsid w:val="00181B91"/>
    <w:rsid w:val="00197781"/>
    <w:rsid w:val="001B0D01"/>
    <w:rsid w:val="001E1BD7"/>
    <w:rsid w:val="001F3866"/>
    <w:rsid w:val="00206866"/>
    <w:rsid w:val="0021279B"/>
    <w:rsid w:val="00216C4F"/>
    <w:rsid w:val="00222489"/>
    <w:rsid w:val="002252E5"/>
    <w:rsid w:val="002255FC"/>
    <w:rsid w:val="0023565B"/>
    <w:rsid w:val="002626B6"/>
    <w:rsid w:val="0026342C"/>
    <w:rsid w:val="00273284"/>
    <w:rsid w:val="0028397D"/>
    <w:rsid w:val="00292846"/>
    <w:rsid w:val="002969D0"/>
    <w:rsid w:val="002A15FB"/>
    <w:rsid w:val="002A6577"/>
    <w:rsid w:val="002B0B3E"/>
    <w:rsid w:val="002B70D9"/>
    <w:rsid w:val="002C20DA"/>
    <w:rsid w:val="002C7E37"/>
    <w:rsid w:val="002D608A"/>
    <w:rsid w:val="002D6DBF"/>
    <w:rsid w:val="002E6753"/>
    <w:rsid w:val="002F56AC"/>
    <w:rsid w:val="002F6BB3"/>
    <w:rsid w:val="00312CB3"/>
    <w:rsid w:val="00317D78"/>
    <w:rsid w:val="00332E77"/>
    <w:rsid w:val="00365CB6"/>
    <w:rsid w:val="003751B6"/>
    <w:rsid w:val="00382A03"/>
    <w:rsid w:val="00382EE6"/>
    <w:rsid w:val="00392650"/>
    <w:rsid w:val="0039500E"/>
    <w:rsid w:val="00397B98"/>
    <w:rsid w:val="003D066F"/>
    <w:rsid w:val="003D6FBB"/>
    <w:rsid w:val="003E2DB0"/>
    <w:rsid w:val="003E3EAA"/>
    <w:rsid w:val="003F43E8"/>
    <w:rsid w:val="00406242"/>
    <w:rsid w:val="0040683F"/>
    <w:rsid w:val="0042012A"/>
    <w:rsid w:val="004256FD"/>
    <w:rsid w:val="00447851"/>
    <w:rsid w:val="0046142F"/>
    <w:rsid w:val="0048669C"/>
    <w:rsid w:val="004928E2"/>
    <w:rsid w:val="004A2BE2"/>
    <w:rsid w:val="004B4126"/>
    <w:rsid w:val="004C41BA"/>
    <w:rsid w:val="004C6914"/>
    <w:rsid w:val="004D5BDD"/>
    <w:rsid w:val="004D70B2"/>
    <w:rsid w:val="004D7A49"/>
    <w:rsid w:val="004E114E"/>
    <w:rsid w:val="004F4B3B"/>
    <w:rsid w:val="005155B0"/>
    <w:rsid w:val="00523EFC"/>
    <w:rsid w:val="0053689B"/>
    <w:rsid w:val="0054328B"/>
    <w:rsid w:val="005433CF"/>
    <w:rsid w:val="0054677E"/>
    <w:rsid w:val="005526A6"/>
    <w:rsid w:val="0055301F"/>
    <w:rsid w:val="0055399E"/>
    <w:rsid w:val="00561C74"/>
    <w:rsid w:val="005632A6"/>
    <w:rsid w:val="005641DC"/>
    <w:rsid w:val="00565DC4"/>
    <w:rsid w:val="00567034"/>
    <w:rsid w:val="00574B24"/>
    <w:rsid w:val="00586E6E"/>
    <w:rsid w:val="005A3B55"/>
    <w:rsid w:val="005B071F"/>
    <w:rsid w:val="005B3E54"/>
    <w:rsid w:val="005C3ED9"/>
    <w:rsid w:val="005E5796"/>
    <w:rsid w:val="00607A68"/>
    <w:rsid w:val="0061475B"/>
    <w:rsid w:val="00617AEA"/>
    <w:rsid w:val="006304FF"/>
    <w:rsid w:val="00630D37"/>
    <w:rsid w:val="00635252"/>
    <w:rsid w:val="006363E0"/>
    <w:rsid w:val="00644EEF"/>
    <w:rsid w:val="00652C3B"/>
    <w:rsid w:val="00653F1B"/>
    <w:rsid w:val="00667B72"/>
    <w:rsid w:val="006F5B30"/>
    <w:rsid w:val="006F61E8"/>
    <w:rsid w:val="006F7131"/>
    <w:rsid w:val="0070005A"/>
    <w:rsid w:val="0071454F"/>
    <w:rsid w:val="00721C10"/>
    <w:rsid w:val="007233E3"/>
    <w:rsid w:val="00726D52"/>
    <w:rsid w:val="00736586"/>
    <w:rsid w:val="0075432A"/>
    <w:rsid w:val="0075558C"/>
    <w:rsid w:val="00761D5B"/>
    <w:rsid w:val="00785625"/>
    <w:rsid w:val="00786D27"/>
    <w:rsid w:val="0079739A"/>
    <w:rsid w:val="007A0D46"/>
    <w:rsid w:val="007A173D"/>
    <w:rsid w:val="007A2756"/>
    <w:rsid w:val="007A648D"/>
    <w:rsid w:val="007C2478"/>
    <w:rsid w:val="007D4401"/>
    <w:rsid w:val="007D70BA"/>
    <w:rsid w:val="007E04D8"/>
    <w:rsid w:val="007E40D4"/>
    <w:rsid w:val="007E4AD6"/>
    <w:rsid w:val="007F1B78"/>
    <w:rsid w:val="007F1B87"/>
    <w:rsid w:val="007F34CA"/>
    <w:rsid w:val="00803215"/>
    <w:rsid w:val="008036ED"/>
    <w:rsid w:val="008079F1"/>
    <w:rsid w:val="00820989"/>
    <w:rsid w:val="00823C76"/>
    <w:rsid w:val="00825DF3"/>
    <w:rsid w:val="008309B5"/>
    <w:rsid w:val="008325DC"/>
    <w:rsid w:val="008375A2"/>
    <w:rsid w:val="00862014"/>
    <w:rsid w:val="00863B57"/>
    <w:rsid w:val="00876A10"/>
    <w:rsid w:val="008A7042"/>
    <w:rsid w:val="008A7B17"/>
    <w:rsid w:val="008B272D"/>
    <w:rsid w:val="008B2E49"/>
    <w:rsid w:val="008B56F7"/>
    <w:rsid w:val="008E3155"/>
    <w:rsid w:val="008E79B7"/>
    <w:rsid w:val="008F0778"/>
    <w:rsid w:val="009031D6"/>
    <w:rsid w:val="0091185E"/>
    <w:rsid w:val="00933540"/>
    <w:rsid w:val="00953F42"/>
    <w:rsid w:val="00970939"/>
    <w:rsid w:val="00972631"/>
    <w:rsid w:val="0098399D"/>
    <w:rsid w:val="00992369"/>
    <w:rsid w:val="009A5757"/>
    <w:rsid w:val="009B3D3B"/>
    <w:rsid w:val="009B6728"/>
    <w:rsid w:val="009D0631"/>
    <w:rsid w:val="009F2182"/>
    <w:rsid w:val="009F60AD"/>
    <w:rsid w:val="00A02451"/>
    <w:rsid w:val="00A159E8"/>
    <w:rsid w:val="00A203D6"/>
    <w:rsid w:val="00A23C0A"/>
    <w:rsid w:val="00A2612D"/>
    <w:rsid w:val="00A269D0"/>
    <w:rsid w:val="00A3314E"/>
    <w:rsid w:val="00A421D2"/>
    <w:rsid w:val="00A52194"/>
    <w:rsid w:val="00A620CC"/>
    <w:rsid w:val="00A622C2"/>
    <w:rsid w:val="00A6336E"/>
    <w:rsid w:val="00A97D52"/>
    <w:rsid w:val="00AB6083"/>
    <w:rsid w:val="00AC08C3"/>
    <w:rsid w:val="00AC7C78"/>
    <w:rsid w:val="00AD09BE"/>
    <w:rsid w:val="00AE076F"/>
    <w:rsid w:val="00AF6BEE"/>
    <w:rsid w:val="00B059A4"/>
    <w:rsid w:val="00B103D1"/>
    <w:rsid w:val="00B1108F"/>
    <w:rsid w:val="00B16A69"/>
    <w:rsid w:val="00B22912"/>
    <w:rsid w:val="00B241BF"/>
    <w:rsid w:val="00B463F8"/>
    <w:rsid w:val="00B50DD0"/>
    <w:rsid w:val="00B52070"/>
    <w:rsid w:val="00B535E7"/>
    <w:rsid w:val="00B65F0F"/>
    <w:rsid w:val="00B676A4"/>
    <w:rsid w:val="00B72254"/>
    <w:rsid w:val="00B85E3C"/>
    <w:rsid w:val="00B8646D"/>
    <w:rsid w:val="00B8669C"/>
    <w:rsid w:val="00B91758"/>
    <w:rsid w:val="00BB4B33"/>
    <w:rsid w:val="00BC7599"/>
    <w:rsid w:val="00BD18CB"/>
    <w:rsid w:val="00BD19AA"/>
    <w:rsid w:val="00BD20B9"/>
    <w:rsid w:val="00BE71AF"/>
    <w:rsid w:val="00BE7A41"/>
    <w:rsid w:val="00C12C2B"/>
    <w:rsid w:val="00C17B75"/>
    <w:rsid w:val="00C22FDF"/>
    <w:rsid w:val="00C27522"/>
    <w:rsid w:val="00C30240"/>
    <w:rsid w:val="00C42992"/>
    <w:rsid w:val="00C4511F"/>
    <w:rsid w:val="00C51261"/>
    <w:rsid w:val="00C75701"/>
    <w:rsid w:val="00C84B59"/>
    <w:rsid w:val="00C8538C"/>
    <w:rsid w:val="00C85894"/>
    <w:rsid w:val="00C85962"/>
    <w:rsid w:val="00C94C3D"/>
    <w:rsid w:val="00CA0958"/>
    <w:rsid w:val="00CA3A8A"/>
    <w:rsid w:val="00CB04E7"/>
    <w:rsid w:val="00CB79EB"/>
    <w:rsid w:val="00CC0AAF"/>
    <w:rsid w:val="00CD16FD"/>
    <w:rsid w:val="00CE23CE"/>
    <w:rsid w:val="00D10ED3"/>
    <w:rsid w:val="00D17261"/>
    <w:rsid w:val="00D470E0"/>
    <w:rsid w:val="00D65798"/>
    <w:rsid w:val="00D661EE"/>
    <w:rsid w:val="00D85436"/>
    <w:rsid w:val="00D87F34"/>
    <w:rsid w:val="00DA68F5"/>
    <w:rsid w:val="00DB0365"/>
    <w:rsid w:val="00DC3CB5"/>
    <w:rsid w:val="00DC4F43"/>
    <w:rsid w:val="00DD56E9"/>
    <w:rsid w:val="00DD65CA"/>
    <w:rsid w:val="00DE7FB1"/>
    <w:rsid w:val="00E1262A"/>
    <w:rsid w:val="00E31CB1"/>
    <w:rsid w:val="00E346CA"/>
    <w:rsid w:val="00E411D3"/>
    <w:rsid w:val="00E47E93"/>
    <w:rsid w:val="00E5593A"/>
    <w:rsid w:val="00E6285E"/>
    <w:rsid w:val="00E7672B"/>
    <w:rsid w:val="00E86034"/>
    <w:rsid w:val="00E91122"/>
    <w:rsid w:val="00E97F92"/>
    <w:rsid w:val="00EB32B9"/>
    <w:rsid w:val="00EB6925"/>
    <w:rsid w:val="00EC0128"/>
    <w:rsid w:val="00ED3456"/>
    <w:rsid w:val="00F05620"/>
    <w:rsid w:val="00F1023B"/>
    <w:rsid w:val="00F3089E"/>
    <w:rsid w:val="00F8130A"/>
    <w:rsid w:val="00F9038E"/>
    <w:rsid w:val="00F94059"/>
    <w:rsid w:val="00FB1214"/>
    <w:rsid w:val="00FD0088"/>
    <w:rsid w:val="00FE22BD"/>
    <w:rsid w:val="00FE67D0"/>
    <w:rsid w:val="00FF3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3573BAD"/>
  <w15:chartTrackingRefBased/>
  <w15:docId w15:val="{6AF18C32-E0DD-47B3-BC10-1373314C0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22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3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6ED"/>
  </w:style>
  <w:style w:type="paragraph" w:styleId="Footer">
    <w:name w:val="footer"/>
    <w:basedOn w:val="Normal"/>
    <w:link w:val="FooterChar"/>
    <w:uiPriority w:val="99"/>
    <w:unhideWhenUsed/>
    <w:rsid w:val="00803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6ED"/>
  </w:style>
  <w:style w:type="paragraph" w:styleId="NormalWeb">
    <w:name w:val="Normal (Web)"/>
    <w:basedOn w:val="Normal"/>
    <w:uiPriority w:val="99"/>
    <w:semiHidden/>
    <w:unhideWhenUsed/>
    <w:rsid w:val="008036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036E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32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2A6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B676A4"/>
  </w:style>
  <w:style w:type="character" w:styleId="Strong">
    <w:name w:val="Strong"/>
    <w:basedOn w:val="DefaultParagraphFont"/>
    <w:uiPriority w:val="22"/>
    <w:qFormat/>
    <w:rsid w:val="00382E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7D587-8527-4E57-B8E0-B5DFC97AB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Devost</dc:creator>
  <cp:keywords/>
  <dc:description/>
  <cp:lastModifiedBy>Jackie Dwyer</cp:lastModifiedBy>
  <cp:revision>4</cp:revision>
  <cp:lastPrinted>2020-07-17T18:56:00Z</cp:lastPrinted>
  <dcterms:created xsi:type="dcterms:W3CDTF">2020-09-18T14:22:00Z</dcterms:created>
  <dcterms:modified xsi:type="dcterms:W3CDTF">2020-09-18T16:24:00Z</dcterms:modified>
</cp:coreProperties>
</file>